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A37B5E" w14:textId="77777777" w:rsidR="00067A92" w:rsidRDefault="00067A92"/>
    <w:p w14:paraId="199622F7" w14:textId="77777777" w:rsidR="002148B5" w:rsidRPr="002148B5" w:rsidRDefault="002148B5" w:rsidP="002148B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148B5">
        <w:rPr>
          <w:rFonts w:ascii="Times New Roman" w:eastAsia="MS Mincho" w:hAnsi="Times New Roman" w:cs="Times New Roman"/>
          <w:noProof/>
          <w:kern w:val="0"/>
          <w:sz w:val="22"/>
          <w:lang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16A15A" wp14:editId="5838B32A">
                <wp:simplePos x="0" y="0"/>
                <wp:positionH relativeFrom="column">
                  <wp:posOffset>4225925</wp:posOffset>
                </wp:positionH>
                <wp:positionV relativeFrom="paragraph">
                  <wp:posOffset>1130300</wp:posOffset>
                </wp:positionV>
                <wp:extent cx="139700" cy="234950"/>
                <wp:effectExtent l="0" t="38100" r="31750" b="50800"/>
                <wp:wrapNone/>
                <wp:docPr id="2006870074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" cy="234950"/>
                        </a:xfrm>
                        <a:prstGeom prst="rightArrow">
                          <a:avLst/>
                        </a:prstGeom>
                        <a:solidFill>
                          <a:srgbClr val="156082"/>
                        </a:solidFill>
                        <a:ln w="12700" cap="flat" cmpd="sng" algn="ctr">
                          <a:solidFill>
                            <a:srgbClr val="156082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FF9F5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margin-left:332.75pt;margin-top:89pt;width:11pt;height:18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" adj="10800" fillcolor="#156082" strokecolor="#042433" strokeweight="1pt"/>
            </w:pict>
          </mc:Fallback>
        </mc:AlternateContent>
      </w:r>
      <w:r w:rsidRPr="002148B5">
        <w:rPr>
          <w:rFonts w:ascii="Times New Roman" w:eastAsia="MS Mincho" w:hAnsi="Times New Roman" w:cs="Times New Roman"/>
          <w:noProof/>
          <w:kern w:val="0"/>
          <w:sz w:val="22"/>
          <w:lang w:eastAsia="de-DE"/>
          <w14:ligatures w14:val="non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23E3850" wp14:editId="780317AC">
                <wp:simplePos x="0" y="0"/>
                <wp:positionH relativeFrom="column">
                  <wp:posOffset>2755900</wp:posOffset>
                </wp:positionH>
                <wp:positionV relativeFrom="paragraph">
                  <wp:posOffset>334645</wp:posOffset>
                </wp:positionV>
                <wp:extent cx="1377950" cy="1790700"/>
                <wp:effectExtent l="0" t="0" r="12700" b="19050"/>
                <wp:wrapSquare wrapText="bothSides"/>
                <wp:docPr id="14810838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7950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CF91F" w14:textId="77777777" w:rsidR="002148B5" w:rsidRDefault="002148B5" w:rsidP="002148B5">
                            <w:pPr>
                              <w:spacing w:after="0"/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2"/>
                              </w:rPr>
                              <w:t>Stage 2: Preliminary Quantitative</w:t>
                            </w: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  <w:t xml:space="preserve"> </w:t>
                            </w:r>
                          </w:p>
                          <w:p w14:paraId="279DDAED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  <w:t>Research</w:t>
                            </w:r>
                          </w:p>
                          <w:p w14:paraId="6DE48691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  <w:t>Pilot survey</w:t>
                            </w:r>
                          </w:p>
                          <w:p w14:paraId="730B6C06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  <w:t>Preliminary data analy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E38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7pt;margin-top:26.35pt;width:108.5pt;height:14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">
                <v:textbox>
                  <w:txbxContent>
                    <w:p w14:paraId="186CF91F" w14:textId="77777777" w:rsidR="002148B5" w:rsidRDefault="002148B5" w:rsidP="002148B5">
                      <w:pPr>
                        <w:spacing w:after="0"/>
                        <w:rPr>
                          <w:rFonts w:ascii="Palatino Linotype" w:hAnsi="Palatino Linotype"/>
                          <w:sz w:val="20"/>
                          <w:szCs w:val="22"/>
                        </w:rPr>
                      </w:pPr>
                      <w:r w:rsidRPr="00CF5DEF"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2"/>
                        </w:rPr>
                        <w:t>Stage 2: Preliminary Quantitative</w:t>
                      </w:r>
                      <w:r w:rsidRPr="00CF5DEF">
                        <w:rPr>
                          <w:rFonts w:ascii="Palatino Linotype" w:hAnsi="Palatino Linotype"/>
                          <w:sz w:val="20"/>
                          <w:szCs w:val="22"/>
                        </w:rPr>
                        <w:t xml:space="preserve"> </w:t>
                      </w:r>
                    </w:p>
                    <w:p w14:paraId="279DDAED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2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2"/>
                        </w:rPr>
                        <w:t>Research</w:t>
                      </w:r>
                    </w:p>
                    <w:p w14:paraId="6DE48691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2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2"/>
                        </w:rPr>
                        <w:t>Pilot survey</w:t>
                      </w:r>
                    </w:p>
                    <w:p w14:paraId="730B6C06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2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2"/>
                        </w:rPr>
                        <w:t>Preliminary data analys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48B5">
        <w:rPr>
          <w:rFonts w:ascii="Times New Roman" w:eastAsia="MS Mincho" w:hAnsi="Times New Roman" w:cs="Times New Roman"/>
          <w:noProof/>
          <w:kern w:val="0"/>
          <w:sz w:val="22"/>
          <w:lang w:eastAsia="de-D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B00DAF" wp14:editId="6209B123">
                <wp:simplePos x="0" y="0"/>
                <wp:positionH relativeFrom="column">
                  <wp:posOffset>2508250</wp:posOffset>
                </wp:positionH>
                <wp:positionV relativeFrom="paragraph">
                  <wp:posOffset>1146175</wp:posOffset>
                </wp:positionV>
                <wp:extent cx="139700" cy="234950"/>
                <wp:effectExtent l="0" t="38100" r="31750" b="50800"/>
                <wp:wrapNone/>
                <wp:docPr id="1267500511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" cy="234950"/>
                        </a:xfrm>
                        <a:prstGeom prst="rightArrow">
                          <a:avLst/>
                        </a:prstGeom>
                        <a:solidFill>
                          <a:srgbClr val="156082"/>
                        </a:solidFill>
                        <a:ln w="12700" cap="flat" cmpd="sng" algn="ctr">
                          <a:solidFill>
                            <a:srgbClr val="156082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D61519" id="Arrow: Right 8" o:spid="_x0000_s1026" type="#_x0000_t13" style="position:absolute;margin-left:197.5pt;margin-top:90.25pt;width:11pt;height:18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" adj="10800" fillcolor="#156082" strokecolor="#042433" strokeweight="1pt"/>
            </w:pict>
          </mc:Fallback>
        </mc:AlternateContent>
      </w:r>
      <w:r w:rsidRPr="002148B5">
        <w:rPr>
          <w:rFonts w:ascii="Times New Roman" w:eastAsia="MS Mincho" w:hAnsi="Times New Roman" w:cs="Times New Roman"/>
          <w:noProof/>
          <w:kern w:val="0"/>
          <w:sz w:val="22"/>
          <w:lang w:eastAsia="de-DE"/>
          <w14:ligatures w14:val="non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8DD7F42" wp14:editId="5467BDE6">
                <wp:simplePos x="0" y="0"/>
                <wp:positionH relativeFrom="column">
                  <wp:posOffset>212090</wp:posOffset>
                </wp:positionH>
                <wp:positionV relativeFrom="paragraph">
                  <wp:posOffset>377825</wp:posOffset>
                </wp:positionV>
                <wp:extent cx="2232025" cy="1771650"/>
                <wp:effectExtent l="0" t="0" r="158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2025" cy="1771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A741E3" w14:textId="77777777" w:rsidR="002148B5" w:rsidRPr="00CF5DEF" w:rsidRDefault="002148B5" w:rsidP="002148B5">
                            <w:pPr>
                              <w:spacing w:after="0"/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0"/>
                              </w:rPr>
                              <w:t>Stage 1: Exploratory Qualitative Research</w:t>
                            </w:r>
                          </w:p>
                          <w:p w14:paraId="75978245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Identify research problem</w:t>
                            </w:r>
                          </w:p>
                          <w:p w14:paraId="506D84FB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Identify research objectives</w:t>
                            </w:r>
                          </w:p>
                          <w:p w14:paraId="14936B07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Develop preliminary resear-h model</w:t>
                            </w:r>
                          </w:p>
                          <w:p w14:paraId="767D96D9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Develop draft scale</w:t>
                            </w:r>
                          </w:p>
                          <w:p w14:paraId="4B110296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Focus group discussion</w:t>
                            </w:r>
                          </w:p>
                          <w:p w14:paraId="669D02CA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Interview experts</w:t>
                            </w:r>
                          </w:p>
                          <w:p w14:paraId="3080F878" w14:textId="77777777" w:rsidR="002148B5" w:rsidRPr="00CF5DEF" w:rsidRDefault="002148B5" w:rsidP="002148B5">
                            <w:pPr>
                              <w:spacing w:after="0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D7F42" id="_x0000_s1027" type="#_x0000_t202" style="position:absolute;margin-left:16.7pt;margin-top:29.75pt;width:175.75pt;height:139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">
                <v:textbox>
                  <w:txbxContent>
                    <w:p w14:paraId="52A741E3" w14:textId="77777777" w:rsidR="002148B5" w:rsidRPr="00CF5DEF" w:rsidRDefault="002148B5" w:rsidP="002148B5">
                      <w:pPr>
                        <w:spacing w:after="0"/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</w:pPr>
                      <w:r w:rsidRPr="00CF5DEF"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0"/>
                        </w:rPr>
                        <w:t>Stage 1: Exploratory Qualitative Research</w:t>
                      </w:r>
                    </w:p>
                    <w:p w14:paraId="75978245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0"/>
                        </w:rPr>
                        <w:t>Identify research problem</w:t>
                      </w:r>
                    </w:p>
                    <w:p w14:paraId="506D84FB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0"/>
                        </w:rPr>
                        <w:t>Identify research objectives</w:t>
                      </w:r>
                    </w:p>
                    <w:p w14:paraId="14936B07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0"/>
                        </w:rPr>
                        <w:t>Develop preliminary resear-h model</w:t>
                      </w:r>
                    </w:p>
                    <w:p w14:paraId="767D96D9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0"/>
                        </w:rPr>
                        <w:t>Develop draft scale</w:t>
                      </w:r>
                    </w:p>
                    <w:p w14:paraId="4B110296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0"/>
                        </w:rPr>
                        <w:t>Focus group discussion</w:t>
                      </w:r>
                    </w:p>
                    <w:p w14:paraId="669D02CA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0"/>
                        </w:rPr>
                        <w:t>Interview experts</w:t>
                      </w:r>
                    </w:p>
                    <w:p w14:paraId="3080F878" w14:textId="77777777" w:rsidR="002148B5" w:rsidRPr="00CF5DEF" w:rsidRDefault="002148B5" w:rsidP="002148B5">
                      <w:pPr>
                        <w:spacing w:after="0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2148B5">
        <w:rPr>
          <w:rFonts w:ascii="Times New Roman" w:eastAsia="MS Mincho" w:hAnsi="Times New Roman" w:cs="Times New Roman"/>
          <w:noProof/>
          <w:kern w:val="0"/>
          <w:sz w:val="22"/>
          <w:lang w:eastAsia="de-DE"/>
          <w14:ligatures w14:val="non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AECFFDD" wp14:editId="61209CEC">
                <wp:simplePos x="0" y="0"/>
                <wp:positionH relativeFrom="column">
                  <wp:posOffset>4445000</wp:posOffset>
                </wp:positionH>
                <wp:positionV relativeFrom="paragraph">
                  <wp:posOffset>339090</wp:posOffset>
                </wp:positionV>
                <wp:extent cx="1689100" cy="1825625"/>
                <wp:effectExtent l="0" t="0" r="25400" b="22225"/>
                <wp:wrapSquare wrapText="bothSides"/>
                <wp:docPr id="4353348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9100" cy="1825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7AC08" w14:textId="77777777" w:rsidR="002148B5" w:rsidRPr="00CF5DEF" w:rsidRDefault="002148B5" w:rsidP="002148B5">
                            <w:pPr>
                              <w:spacing w:after="0"/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2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b/>
                                <w:bCs/>
                                <w:sz w:val="20"/>
                                <w:szCs w:val="22"/>
                              </w:rPr>
                              <w:t>Stage 3: Formal Quantitative Research</w:t>
                            </w:r>
                          </w:p>
                          <w:p w14:paraId="07AFA645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  <w:t>Formal survey</w:t>
                            </w:r>
                          </w:p>
                          <w:p w14:paraId="788A661A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  <w:t>Data analysis</w:t>
                            </w:r>
                          </w:p>
                          <w:p w14:paraId="707BE6C2" w14:textId="77777777" w:rsidR="002148B5" w:rsidRPr="00CF5DEF" w:rsidRDefault="002148B5" w:rsidP="002148B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</w:pPr>
                            <w:r w:rsidRPr="00CF5DEF">
                              <w:rPr>
                                <w:rFonts w:ascii="Palatino Linotype" w:hAnsi="Palatino Linotype"/>
                                <w:sz w:val="20"/>
                                <w:szCs w:val="22"/>
                              </w:rPr>
                              <w:t>Conclusion and recommend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CFFDD" id="_x0000_s1028" type="#_x0000_t202" style="position:absolute;margin-left:350pt;margin-top:26.7pt;width:133pt;height:143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">
                <v:textbox>
                  <w:txbxContent>
                    <w:p w14:paraId="5A97AC08" w14:textId="77777777" w:rsidR="002148B5" w:rsidRPr="00CF5DEF" w:rsidRDefault="002148B5" w:rsidP="002148B5">
                      <w:pPr>
                        <w:spacing w:after="0"/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2"/>
                        </w:rPr>
                      </w:pPr>
                      <w:r w:rsidRPr="00CF5DEF">
                        <w:rPr>
                          <w:rFonts w:ascii="Palatino Linotype" w:hAnsi="Palatino Linotype"/>
                          <w:b/>
                          <w:bCs/>
                          <w:sz w:val="20"/>
                          <w:szCs w:val="22"/>
                        </w:rPr>
                        <w:t>Stage 3: Formal Quantitative Research</w:t>
                      </w:r>
                    </w:p>
                    <w:p w14:paraId="07AFA645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2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2"/>
                        </w:rPr>
                        <w:t>Formal survey</w:t>
                      </w:r>
                    </w:p>
                    <w:p w14:paraId="788A661A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2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2"/>
                        </w:rPr>
                        <w:t>Data analysis</w:t>
                      </w:r>
                    </w:p>
                    <w:p w14:paraId="707BE6C2" w14:textId="77777777" w:rsidR="002148B5" w:rsidRPr="00CF5DEF" w:rsidRDefault="002148B5" w:rsidP="002148B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  <w:rPr>
                          <w:rFonts w:ascii="Palatino Linotype" w:hAnsi="Palatino Linotype"/>
                          <w:sz w:val="20"/>
                          <w:szCs w:val="22"/>
                        </w:rPr>
                      </w:pPr>
                      <w:r w:rsidRPr="00CF5DEF">
                        <w:rPr>
                          <w:rFonts w:ascii="Palatino Linotype" w:hAnsi="Palatino Linotype"/>
                          <w:sz w:val="20"/>
                          <w:szCs w:val="22"/>
                        </w:rPr>
                        <w:t>Conclusion and recommend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FC814BB" w14:textId="77777777" w:rsidR="002148B5" w:rsidRPr="002148B5" w:rsidRDefault="002148B5" w:rsidP="002148B5">
      <w:pPr>
        <w:spacing w:after="0" w:line="240" w:lineRule="auto"/>
        <w:jc w:val="both"/>
        <w:rPr>
          <w:rFonts w:ascii="Palatino" w:eastAsia="MS Mincho" w:hAnsi="Palatino" w:cs="Palatino"/>
          <w:b/>
          <w:bCs/>
          <w:kern w:val="0"/>
          <w:sz w:val="22"/>
          <w:szCs w:val="22"/>
          <w:shd w:val="clear" w:color="auto" w:fill="FFFFFF"/>
          <w:lang w:val="en-ID" w:eastAsia="de-DE"/>
          <w14:ligatures w14:val="none"/>
        </w:rPr>
      </w:pPr>
    </w:p>
    <w:p w14:paraId="29D009D9" w14:textId="77777777" w:rsidR="002148B5" w:rsidRPr="002148B5" w:rsidRDefault="002148B5" w:rsidP="002148B5">
      <w:pPr>
        <w:spacing w:after="0" w:line="240" w:lineRule="auto"/>
        <w:ind w:left="142" w:firstLine="308"/>
        <w:jc w:val="both"/>
        <w:rPr>
          <w:rFonts w:ascii="Palatino" w:eastAsia="MS Mincho" w:hAnsi="Palatino" w:cs="Palatino"/>
          <w:kern w:val="0"/>
          <w:sz w:val="22"/>
          <w:szCs w:val="22"/>
          <w:shd w:val="clear" w:color="auto" w:fill="FFFFFF"/>
          <w:lang w:val="en-ID" w:eastAsia="de-DE"/>
          <w14:ligatures w14:val="none"/>
        </w:rPr>
      </w:pPr>
      <w:r w:rsidRPr="002148B5">
        <w:rPr>
          <w:rFonts w:ascii="Palatino" w:eastAsia="MS Mincho" w:hAnsi="Palatino" w:cs="Palatino"/>
          <w:b/>
          <w:bCs/>
          <w:kern w:val="0"/>
          <w:sz w:val="22"/>
          <w:szCs w:val="22"/>
          <w:shd w:val="clear" w:color="auto" w:fill="FFFFFF"/>
          <w:lang w:val="en-ID" w:eastAsia="de-DE"/>
          <w14:ligatures w14:val="none"/>
        </w:rPr>
        <w:t>Figure 2</w:t>
      </w:r>
      <w:r w:rsidRPr="002148B5">
        <w:rPr>
          <w:rFonts w:ascii="Palatino" w:eastAsia="MS Mincho" w:hAnsi="Palatino" w:cs="Palatino"/>
          <w:kern w:val="0"/>
          <w:sz w:val="22"/>
          <w:szCs w:val="22"/>
          <w:shd w:val="clear" w:color="auto" w:fill="FFFFFF"/>
          <w:lang w:val="en-ID" w:eastAsia="de-DE"/>
          <w14:ligatures w14:val="none"/>
        </w:rPr>
        <w:t xml:space="preserve"> The research process for critical factors affecting creative innovation and competitive capacity</w:t>
      </w:r>
    </w:p>
    <w:p w14:paraId="4BADADAF" w14:textId="77777777" w:rsidR="002148B5" w:rsidRDefault="002148B5"/>
    <w:p w14:paraId="7B4ABAC8" w14:textId="77777777" w:rsidR="002148B5" w:rsidRDefault="002148B5"/>
    <w:sectPr w:rsidR="002148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">
    <w:altName w:val="Palatino Linotype"/>
    <w:panose1 w:val="00000000000000000000"/>
    <w:charset w:val="4D"/>
    <w:family w:val="auto"/>
    <w:notTrueType/>
    <w:pitch w:val="variable"/>
    <w:sig w:usb0="A00002FF" w:usb1="7800205A" w:usb2="14600000" w:usb3="00000000" w:csb0="000001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D4DA3"/>
    <w:multiLevelType w:val="hybridMultilevel"/>
    <w:tmpl w:val="3DDEF4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E6293"/>
    <w:multiLevelType w:val="hybridMultilevel"/>
    <w:tmpl w:val="EBF010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B35B58"/>
    <w:multiLevelType w:val="hybridMultilevel"/>
    <w:tmpl w:val="ECAAE8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9144082">
    <w:abstractNumId w:val="2"/>
  </w:num>
  <w:num w:numId="2" w16cid:durableId="836699138">
    <w:abstractNumId w:val="0"/>
  </w:num>
  <w:num w:numId="3" w16cid:durableId="4946113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S3MLe0tDAxsARyLJV0lIJTi4sz8/NACoxqAZFNl78sAAAA"/>
  </w:docVars>
  <w:rsids>
    <w:rsidRoot w:val="002148B5"/>
    <w:rsid w:val="00067A92"/>
    <w:rsid w:val="000C5512"/>
    <w:rsid w:val="00164656"/>
    <w:rsid w:val="002148B5"/>
    <w:rsid w:val="00291CFF"/>
    <w:rsid w:val="002C545A"/>
    <w:rsid w:val="002F7B75"/>
    <w:rsid w:val="003A5744"/>
    <w:rsid w:val="003C5703"/>
    <w:rsid w:val="005D1BFB"/>
    <w:rsid w:val="006D2B99"/>
    <w:rsid w:val="00886534"/>
    <w:rsid w:val="00934E81"/>
    <w:rsid w:val="009D1B27"/>
    <w:rsid w:val="00A23E52"/>
    <w:rsid w:val="00A618B0"/>
    <w:rsid w:val="00B848A3"/>
    <w:rsid w:val="00BA6DB9"/>
    <w:rsid w:val="00C751CC"/>
    <w:rsid w:val="00D30614"/>
    <w:rsid w:val="00D81E69"/>
    <w:rsid w:val="00DE3886"/>
    <w:rsid w:val="00E30C4D"/>
    <w:rsid w:val="00F32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09445"/>
  <w15:chartTrackingRefBased/>
  <w15:docId w15:val="{CBBCA48E-911E-4B0D-9F92-36ABD91B4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48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48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48B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48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48B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48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48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48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48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48B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48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48B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48B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48B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48B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48B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48B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48B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148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48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48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48B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148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48B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148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48B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48B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48B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148B5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âm Phan Thành</dc:creator>
  <cp:keywords/>
  <dc:description/>
  <cp:lastModifiedBy>Tâm Phan Thành</cp:lastModifiedBy>
  <cp:revision>2</cp:revision>
  <dcterms:created xsi:type="dcterms:W3CDTF">2025-05-15T13:06:00Z</dcterms:created>
  <dcterms:modified xsi:type="dcterms:W3CDTF">2025-05-28T13:16:00Z</dcterms:modified>
</cp:coreProperties>
</file>